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of</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Professor [Professor's Full Name]</w:t>
      </w:r>
    </w:p>
    <w:p>
      <w:pPr>
        <w:pStyle w:val="BodyText"/>
      </w:pPr>
      <w:r>
        <w:t xml:space="preserve">Graduate School of Engineering, Osaka University</w:t>
      </w:r>
    </w:p>
    <w:bookmarkEnd w:id="20"/>
    <w:p>
      <w:pPr>
        <w:pStyle w:val="BodyText"/>
      </w:pPr>
      <w:r>
        <w:rPr>
          <w:bCs/>
          <w:b/>
        </w:rPr>
        <w:t xml:space="preserve">Mr. Alex Morgan</w:t>
      </w:r>
      <w:r>
        <w:br/>
      </w:r>
      <w:r>
        <w:t xml:space="preserve">Department of Electrical Engineering</w:t>
      </w:r>
      <w:r>
        <w:br/>
      </w:r>
      <w:r>
        <w:t xml:space="preserve">Massachusetts Institute of Technology (MIT)</w:t>
      </w:r>
      <w:r>
        <w:br/>
      </w:r>
      <w:r>
        <w:t xml:space="preserve">Cambridge, MA 02139</w:t>
      </w:r>
      <w:r>
        <w:br/>
      </w:r>
      <w:r>
        <w:t xml:space="preserve">alex.morgan@email.mit.edu | +1 (617) 555-0198</w:t>
      </w:r>
    </w:p>
    <w:p>
      <w:pPr>
        <w:pStyle w:val="BodyText"/>
      </w:pPr>
      <w:r>
        <w:t xml:space="preserve">October 26, 2023</w:t>
      </w:r>
    </w:p>
    <w:p>
      <w:pPr>
        <w:pStyle w:val="BodyText"/>
      </w:pPr>
      <w:r>
        <w:t xml:space="preserve">Professor [Professor's Full Name]</w:t>
      </w:r>
      <w:r>
        <w:br/>
      </w:r>
      <w:r>
        <w:t xml:space="preserve">Graduate School of Engineering</w:t>
      </w:r>
      <w:r>
        <w:br/>
      </w:r>
      <w:r>
        <w:t xml:space="preserve">Osaka University</w:t>
      </w:r>
      <w:r>
        <w:br/>
      </w:r>
      <w:r>
        <w:t xml:space="preserve">1-1 Yamadaoka, Suita, Osaka 565-0871</w:t>
      </w:r>
      <w:r>
        <w:br/>
      </w:r>
      <w:r>
        <w:t xml:space="preserve">Japan</w:t>
      </w:r>
    </w:p>
    <w:p>
      <w:pPr>
        <w:pStyle w:val="BodyText"/>
      </w:pPr>
      <w:r>
        <w:t xml:space="preserve">Internship Application for Research Position in Intelligent Robotics Systems</w:t>
      </w:r>
    </w:p>
    <w:p>
      <w:pPr>
        <w:pStyle w:val="BodyText"/>
      </w:pPr>
      <w:r>
        <w:t xml:space="preserve">Dear Professor [Professor's Last Name],</w:t>
      </w:r>
    </w:p>
    <w:p>
      <w:pPr>
        <w:pStyle w:val="BodyText"/>
      </w:pPr>
      <w:r>
        <w:t xml:space="preserve">It is with profound admiration for your pioneering contributions to intelligent robotics that I submit this Internship Application Letter, expressing my earnest desire to contribute to your research team at Osaka University. As a final-year undergraduate student at the Massachusetts Institute of Technology specializing in Robotics and Machine Learning, I have closely followed your groundbreaking work on "Adaptive Human-Robot Collaboration Systems" published in the IEEE Transactions on Robotics (2022). Your recent paper demonstrating real-time environmental adaptation algorithms for industrial robots particularly resonated with my academic pursuits, making Japan Osaka an unparalleled destination for this critical phase of my professional development.</w:t>
      </w:r>
    </w:p>
    <w:p>
      <w:pPr>
        <w:pStyle w:val="BodyText"/>
      </w:pPr>
      <w:r>
        <w:t xml:space="preserve">My academic journey has been meticulously aligned with the intersection of AI and practical robotics applications. At MIT, I completed a capstone project developing an adaptive control system for warehouse automation robots using reinforcement learning techniques. This involved designing sensor fusion frameworks capable of operating in dynamic environments – directly mirroring the challenges your research team addresses at Osaka University. My GPA of 3.85/4.0 and consistent ranking in the top 10% of my cohort reflect not only my technical capabilities but also my commitment to scholarly excellence that would allow me to contribute meaningfully to your laboratory's objectives during a Japan Osaka-based internship.</w:t>
      </w:r>
    </w:p>
    <w:p>
      <w:pPr>
        <w:pStyle w:val="BodyText"/>
      </w:pPr>
      <w:r>
        <w:t xml:space="preserve">What compels me most deeply is your lab's unique position within the global robotics research ecosystem, especially situated in the heart of Japan Osaka. The city's transformation into a "Smart City" hub – with its seamless integration of autonomous transportation systems and industry 4.0 manufacturing clusters – provides an unprecedented real-world testing ground for my academic interests. I have studied how Osaka's collaborative industrial ecosystem, exemplified by initiatives like the Osaka Smart City Consortium, creates fertile conditions for translating theoretical research into tangible societal impact. Your laboratory's partnership with ABB Japan and Toyota Central R&amp;D Labs offers precisely the industry-academia synergy I seek to experience firsthand during this internship period.</w:t>
      </w:r>
    </w:p>
    <w:p>
      <w:pPr>
        <w:pStyle w:val="BodyText"/>
      </w:pPr>
      <w:r>
        <w:t xml:space="preserve">My technical toolkit includes advanced proficiency in ROS 2, PyTorch, and C++ for embedded systems development. During my summer internship at Boston Dynamics (2022), I contributed to the development of a perception module for quadruped robots that improved obstacle detection accuracy by 18%. I also spearheaded a campus-wide initiative establishing MIT's first student robotics club, which organized workshops attended by over 150 participants – demonstrating my ability to foster collaborative research environments. These experiences have equipped me with both the technical acumen and leadership capabilities necessary to thrive in your team's dynamic setting within Japan Osaka.</w:t>
      </w:r>
    </w:p>
    <w:p>
      <w:pPr>
        <w:pStyle w:val="BodyText"/>
      </w:pPr>
      <w:r>
        <w:t xml:space="preserve">I recognize that securing an internship under a distinguished Professor like yourself requires exceptional alignment between prospective intern and ongoing research. Your current project on "Context-Aware Robot Decision-Making" directly intersects with my thesis work on cognitive architecture for autonomous systems. I have meticulously studied your team's recent publications, particularly the methodological innovations described in "Dynamic Task Allocation for Multi-Robot Teams" (Journal of Field Robotics, 2023), and would be honored to contribute to this vital research stream. My proposed timeline – a 12-week immersive internship beginning April 15, 2024 – allows sufficient time for meaningful integration while respecting the academic calendar of Osaka University.</w:t>
      </w:r>
    </w:p>
    <w:p>
      <w:pPr>
        <w:pStyle w:val="BodyText"/>
      </w:pPr>
      <w:r>
        <w:t xml:space="preserve">The cultural dimension of this opportunity holds equal significance for my development. As someone who has studied Japanese language and business etiquette at MIT's East Asian Studies Department, I am prepared to fully engage with Japan Osaka's professional norms. I have long admired Japan's exceptional balance between technological innovation and meticulous cultural preservation, particularly evident in Osaka's historic districts like Dōtonbori coexisting with cutting-edge robotics facilities. This internship represents more than academic advancement; it is a commitment to understanding how Japanese research ethos – characterized by precision, respect for collective effort, and lifelong learning – can elevate my own professional identity.</w:t>
      </w:r>
    </w:p>
    <w:p>
      <w:pPr>
        <w:pStyle w:val="BodyText"/>
      </w:pPr>
      <w:r>
        <w:t xml:space="preserve">My ultimate aspiration is to establish a career bridging advanced robotics research with real-world industrial application. The unique environment of Japan Osaka offers precisely the catalyst I need: proximity to world-class manufacturers while benefiting from academic rigor unmatched in any other region. A summer internship under your mentorship would provide the critical foundation for my doctoral studies, potentially at Osaka University itself, and establish a collaborative framework that could extend beyond this initial period. I am prepared to fully commit my energy, technical skills, and cultural sensitivity to contribute to your laboratory's success from day one.</w:t>
      </w:r>
    </w:p>
    <w:p>
      <w:pPr>
        <w:pStyle w:val="BodyText"/>
      </w:pPr>
      <w:r>
        <w:t xml:space="preserve">I have attached my detailed CV highlighting relevant coursework (including Advanced Robotics Seminar and Machine Learning for Perception), technical certifications (AWS Robotics Certified), and letters of recommendation from Professor Susan Chen (MIT) and Dr. Kenji Tanaka (Boston Dynamics). I would welcome the opportunity to discuss how my skills in deep reinforcement learning, sensor integration, and cross-cultural collaboration could support your research objectives during a visit to Osaka University or via virtual meeting at your convenience.</w:t>
      </w:r>
    </w:p>
    <w:p>
      <w:pPr>
        <w:pStyle w:val="BodyText"/>
      </w:pPr>
      <w:r>
        <w:t xml:space="preserve">Sincerely,</w:t>
      </w:r>
    </w:p>
    <w:p>
      <w:pPr>
        <w:pStyle w:val="BodyText"/>
      </w:pPr>
      <w:r>
        <w:br/>
      </w:r>
      <w:r>
        <w:br/>
      </w:r>
      <w:r>
        <w:rPr>
          <w:bCs/>
          <w:b/>
        </w:rPr>
        <w:t xml:space="preserve">Mr. Alex Morgan</w:t>
      </w:r>
      <w:r>
        <w:br/>
      </w:r>
      <w:r>
        <w:t xml:space="preserve">Undergraduate Research Assistant</w:t>
      </w:r>
      <w:r>
        <w:br/>
      </w:r>
      <w:r>
        <w:t xml:space="preserve">Department of Electrical Engineering</w:t>
      </w:r>
      <w:r>
        <w:br/>
      </w:r>
      <w:r>
        <w:t xml:space="preserve">Massachusetts Institute of Technology</w:t>
      </w:r>
    </w:p>
    <w:p>
      <w:pPr>
        <w:pStyle w:val="BodyText"/>
      </w:pPr>
      <w:r>
        <w:t xml:space="preserve">This Internship Application Letter represents my formal expression of interest in contributing to Professor [Professor's Last Name]'s research team at Osaka University, Japan. I am prepared to adhere strictly to all university protocols and cultural expectations while advancing your laboratory's mission within the vibrant ecosystem of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of Osaka</dc:title>
  <dc:creator/>
  <dc:language>en</dc:language>
  <cp:keywords/>
  <dcterms:created xsi:type="dcterms:W3CDTF">2026-07-20T06:03:44Z</dcterms:created>
  <dcterms:modified xsi:type="dcterms:W3CDTF">2026-07-20T06:03:44Z</dcterms:modified>
</cp:coreProperties>
</file>

<file path=docProps/custom.xml><?xml version="1.0" encoding="utf-8"?>
<Properties xmlns="http://schemas.openxmlformats.org/officeDocument/2006/custom-properties" xmlns:vt="http://schemas.openxmlformats.org/officeDocument/2006/docPropsVTypes"/>
</file>